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596a81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f4b0cd9f-f545-49eb-a1b9-6abc134d6fd0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0:48:51Z</dcterms:created>
  <dcterms:modified xsi:type="dcterms:W3CDTF">2023-06-24T20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